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77777777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5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6" w:history="1">
        <w:r w:rsidRPr="00DA2116">
          <w:rPr>
            <w:rStyle w:val="Hyperlink"/>
            <w:rFonts w:ascii="Times" w:hAnsi="Times"/>
            <w:sz w:val="22"/>
            <w:szCs w:val="18"/>
          </w:rPr>
          <w:t>pyan@lakeheadu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9265A5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0D5558E1" w14:textId="77777777" w:rsidR="00DA2116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18"/>
        </w:rPr>
      </w:pPr>
      <w:r w:rsidRPr="00583899">
        <w:rPr>
          <w:b/>
          <w:sz w:val="18"/>
        </w:rPr>
        <w:t>Lakehead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CA4403">
        <w:rPr>
          <w:sz w:val="18"/>
        </w:rPr>
        <w:t>2018</w:t>
      </w:r>
      <w:r>
        <w:rPr>
          <w:sz w:val="18"/>
        </w:rPr>
        <w:t xml:space="preserve"> </w:t>
      </w:r>
      <w:r w:rsidRPr="00CA4403">
        <w:rPr>
          <w:sz w:val="18"/>
        </w:rPr>
        <w:t>-</w:t>
      </w:r>
      <w:r>
        <w:rPr>
          <w:sz w:val="18"/>
        </w:rPr>
        <w:t xml:space="preserve"> May 2020</w:t>
      </w:r>
      <w:r w:rsidRPr="009E3E8A">
        <w:rPr>
          <w:sz w:val="18"/>
        </w:rPr>
        <w:t>)</w:t>
      </w:r>
      <w:r>
        <w:rPr>
          <w:sz w:val="18"/>
        </w:rPr>
        <w:t xml:space="preserve">      GPA: 4.0 / 4.0 (Average Grade: 98%)</w:t>
      </w:r>
    </w:p>
    <w:p w14:paraId="1E3F5BE0" w14:textId="77777777" w:rsidR="00DA2116" w:rsidRDefault="00DA2116" w:rsidP="00DA2116">
      <w:pPr>
        <w:pStyle w:val="p1"/>
        <w:spacing w:line="276" w:lineRule="auto"/>
        <w:ind w:left="142" w:hanging="142"/>
        <w:rPr>
          <w:i/>
          <w:sz w:val="18"/>
        </w:rPr>
      </w:pPr>
      <w:r w:rsidRPr="00583899">
        <w:rPr>
          <w:sz w:val="18"/>
        </w:rPr>
        <w:t xml:space="preserve">Thunder Bay, Ontario, Canada — </w:t>
      </w:r>
      <w:r w:rsidRPr="00A93BE4">
        <w:rPr>
          <w:b/>
          <w:bCs/>
          <w:i/>
          <w:sz w:val="18"/>
        </w:rPr>
        <w:t>Master</w:t>
      </w:r>
      <w:r w:rsidRPr="00583899">
        <w:rPr>
          <w:i/>
          <w:sz w:val="18"/>
        </w:rPr>
        <w:t xml:space="preserve"> in Computer</w:t>
      </w:r>
      <w:r>
        <w:rPr>
          <w:i/>
          <w:sz w:val="18"/>
        </w:rPr>
        <w:t xml:space="preserve"> Science</w:t>
      </w:r>
    </w:p>
    <w:p w14:paraId="7FB45353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Supervisor: Dr. Salimur Choudhury</w:t>
      </w:r>
    </w:p>
    <w:p w14:paraId="43ED84C6" w14:textId="77777777" w:rsidR="00DA2116" w:rsidRPr="00583899" w:rsidRDefault="00DA2116" w:rsidP="00DA2116">
      <w:pPr>
        <w:pStyle w:val="p1"/>
        <w:spacing w:line="276" w:lineRule="auto"/>
        <w:ind w:left="142" w:hanging="142"/>
        <w:rPr>
          <w:sz w:val="18"/>
        </w:rPr>
      </w:pPr>
      <w:r>
        <w:rPr>
          <w:sz w:val="18"/>
        </w:rPr>
        <w:t>Co-supervisor: Dr. Shan Du</w:t>
      </w:r>
    </w:p>
    <w:p w14:paraId="0A0B6FE2" w14:textId="77777777" w:rsidR="00DA2116" w:rsidRPr="00845F8F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18"/>
        </w:rPr>
      </w:pPr>
      <w:r w:rsidRPr="00583899">
        <w:rPr>
          <w:b/>
          <w:sz w:val="18"/>
        </w:rPr>
        <w:t>Algoma University</w:t>
      </w:r>
      <w:r>
        <w:rPr>
          <w:b/>
          <w:sz w:val="18"/>
        </w:rPr>
        <w:t xml:space="preserve"> </w:t>
      </w:r>
      <w:r w:rsidRPr="009E3E8A">
        <w:rPr>
          <w:sz w:val="18"/>
        </w:rPr>
        <w:t>(</w:t>
      </w:r>
      <w:r w:rsidRPr="00583899">
        <w:rPr>
          <w:sz w:val="18"/>
        </w:rPr>
        <w:t>2016-2018</w:t>
      </w:r>
      <w:r w:rsidRPr="009E3E8A">
        <w:rPr>
          <w:sz w:val="18"/>
        </w:rPr>
        <w:t>)</w:t>
      </w:r>
      <w:r>
        <w:rPr>
          <w:sz w:val="18"/>
        </w:rPr>
        <w:t xml:space="preserve">             GPA: 4.0 / 4.0 (Average Grade: 96%)</w:t>
      </w:r>
    </w:p>
    <w:p w14:paraId="73CFDD4E" w14:textId="77777777" w:rsidR="00DA2116" w:rsidRDefault="00DA2116" w:rsidP="00DA2116">
      <w:pPr>
        <w:pStyle w:val="p1"/>
        <w:spacing w:line="276" w:lineRule="auto"/>
        <w:ind w:left="142" w:hanging="142"/>
        <w:rPr>
          <w:sz w:val="18"/>
        </w:rPr>
      </w:pPr>
      <w:r w:rsidRPr="00583899">
        <w:rPr>
          <w:sz w:val="18"/>
        </w:rPr>
        <w:t xml:space="preserve">Sault Ste. Marie, Ontario, Canada — </w:t>
      </w:r>
      <w:r w:rsidRPr="00A93BE4">
        <w:rPr>
          <w:b/>
          <w:bCs/>
          <w:i/>
          <w:sz w:val="18"/>
        </w:rPr>
        <w:t>B.Sc.</w:t>
      </w:r>
      <w:r w:rsidRPr="00583899">
        <w:rPr>
          <w:i/>
          <w:sz w:val="18"/>
        </w:rPr>
        <w:t xml:space="preserve"> in Computer Science (</w:t>
      </w:r>
      <w:r>
        <w:rPr>
          <w:i/>
          <w:sz w:val="18"/>
        </w:rPr>
        <w:t>Honors</w:t>
      </w:r>
      <w:r w:rsidRPr="00583899">
        <w:rPr>
          <w:i/>
          <w:sz w:val="18"/>
        </w:rPr>
        <w:t>, Cum Laude)</w:t>
      </w:r>
    </w:p>
    <w:p w14:paraId="0869FFFC" w14:textId="77777777" w:rsidR="00DA2116" w:rsidRPr="008F20B6" w:rsidRDefault="00DA2116" w:rsidP="00DA2116">
      <w:pPr>
        <w:pStyle w:val="p1"/>
        <w:spacing w:line="276" w:lineRule="auto"/>
        <w:ind w:left="142" w:hanging="142"/>
        <w:rPr>
          <w:iCs/>
          <w:sz w:val="18"/>
        </w:rPr>
      </w:pPr>
      <w:r w:rsidRPr="008F20B6">
        <w:rPr>
          <w:iCs/>
          <w:sz w:val="18"/>
        </w:rPr>
        <w:t>Thesis supervisor</w:t>
      </w:r>
      <w:r>
        <w:rPr>
          <w:iCs/>
          <w:sz w:val="18"/>
        </w:rPr>
        <w:t>s</w:t>
      </w:r>
      <w:r w:rsidRPr="008F20B6">
        <w:rPr>
          <w:iCs/>
          <w:sz w:val="18"/>
        </w:rPr>
        <w:t>: Dr. Yi Feng</w:t>
      </w:r>
      <w:r>
        <w:rPr>
          <w:iCs/>
          <w:sz w:val="18"/>
        </w:rPr>
        <w:t>, Dr. George Townsend</w:t>
      </w:r>
    </w:p>
    <w:p w14:paraId="658E29C1" w14:textId="77777777" w:rsidR="00DA2116" w:rsidRPr="003A5D9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18"/>
        </w:rPr>
      </w:pPr>
      <w:r w:rsidRPr="00583899">
        <w:rPr>
          <w:b/>
          <w:sz w:val="18"/>
        </w:rPr>
        <w:t>University of Jinan</w:t>
      </w:r>
      <w:r>
        <w:rPr>
          <w:b/>
          <w:sz w:val="18"/>
        </w:rPr>
        <w:t xml:space="preserve"> </w:t>
      </w:r>
      <w:r w:rsidRPr="009E3E8A">
        <w:rPr>
          <w:sz w:val="18"/>
        </w:rPr>
        <w:t>(2014-2019)</w:t>
      </w:r>
      <w:r w:rsidRPr="00583899">
        <w:rPr>
          <w:sz w:val="18"/>
        </w:rPr>
        <w:t>, Jinan, Shandong, China —</w:t>
      </w:r>
      <w:r>
        <w:rPr>
          <w:sz w:val="18"/>
        </w:rPr>
        <w:t xml:space="preserve"> </w:t>
      </w:r>
      <w:r w:rsidRPr="00A93BE4">
        <w:rPr>
          <w:b/>
          <w:bCs/>
          <w:i/>
          <w:sz w:val="18"/>
        </w:rPr>
        <w:t>B.Eng.</w:t>
      </w:r>
      <w:r>
        <w:rPr>
          <w:i/>
          <w:sz w:val="18"/>
        </w:rPr>
        <w:t xml:space="preserve"> </w:t>
      </w:r>
      <w:r w:rsidRPr="00583899">
        <w:rPr>
          <w:i/>
          <w:sz w:val="18"/>
        </w:rPr>
        <w:t>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bookmarkStart w:id="0" w:name="COMP-3413-FA"/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Lakehead University</w:t>
      </w:r>
    </w:p>
    <w:p w14:paraId="47DE2221" w14:textId="1C0B0543" w:rsidR="00F56677" w:rsidRPr="00F56677" w:rsidRDefault="00F56677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  <w:r w:rsidRPr="00F5667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Lecturer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: </w:t>
      </w:r>
      <w:r w:rsidRPr="00F56677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Computer Programming II (2020 Summer),</w:t>
      </w:r>
      <w:r w:rsidRPr="00F5667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undergraduate-level course</w:t>
      </w:r>
    </w:p>
    <w:p w14:paraId="45D4384C" w14:textId="58A187A8" w:rsidR="00DA2116" w:rsidRPr="00D650C4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Deep Learning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20 Winter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),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graduate-level course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83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students</w:t>
      </w:r>
    </w:p>
    <w:p w14:paraId="7980A33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Tutor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Computer Vision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(2019 Fall),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graduate-level course, 70 students</w:t>
      </w:r>
    </w:p>
    <w:p w14:paraId="570316A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  <w:t xml:space="preserve">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Deep Learning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59 students</w:t>
      </w:r>
    </w:p>
    <w:p w14:paraId="2C88E733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Cs w:val="16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Guest Lecturer: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Optimization Method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Spring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graduate-level course, 19 students</w:t>
      </w:r>
    </w:p>
    <w:p w14:paraId="1B1A63E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:</w:t>
      </w:r>
      <w:r w:rsidRPr="00D92882">
        <w:rPr>
          <w:color w:val="000000" w:themeColor="text1"/>
        </w:rPr>
        <w:t xml:space="preserve"> </w:t>
      </w:r>
      <w:hyperlink r:id="rId7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Assembly</w:t>
        </w:r>
      </w:hyperlink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Language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9 Winter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38 students </w:t>
      </w:r>
    </w:p>
    <w:p w14:paraId="5E77364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utor</w:t>
      </w:r>
      <w:r w:rsidRPr="00D92882">
        <w:rPr>
          <w:color w:val="000000" w:themeColor="text1"/>
        </w:rPr>
        <w:t xml:space="preserve">: </w:t>
      </w:r>
      <w:hyperlink r:id="rId8" w:history="1">
        <w:r w:rsidRPr="00D92882">
          <w:rPr>
            <w:rFonts w:ascii="Helvetica" w:hAnsi="Helvetica" w:cs="Times New Roman"/>
            <w:i/>
            <w:iCs/>
            <w:color w:val="000000" w:themeColor="text1"/>
            <w:sz w:val="18"/>
            <w:szCs w:val="15"/>
            <w:lang w:eastAsia="zh-CN"/>
          </w:rPr>
          <w:t>Data Base Management Systems</w:t>
        </w:r>
      </w:hyperlink>
      <w:bookmarkEnd w:id="0"/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 xml:space="preserve"> </w:t>
      </w:r>
      <w:r w:rsidRPr="00CA4403">
        <w:rPr>
          <w:rFonts w:ascii="Helvetica" w:hAnsi="Helvetica" w:cs="Times New Roman"/>
          <w:i/>
          <w:iCs/>
          <w:color w:val="000000" w:themeColor="text1"/>
          <w:sz w:val="18"/>
          <w:szCs w:val="15"/>
          <w:lang w:eastAsia="zh-CN"/>
        </w:rPr>
        <w:t>(2018 Fall)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4FB9DBA2" w14:textId="7F8D6552" w:rsidR="00DA2116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eview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IEEE Transactions on Circuits and Systems for Video Technology</w:t>
      </w:r>
    </w:p>
    <w:p w14:paraId="37AC7BF2" w14:textId="72108A0F" w:rsidR="003C08C6" w:rsidRPr="00D92882" w:rsidRDefault="003C08C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3C08C6">
        <w:rPr>
          <w:rFonts w:ascii="Helvetica" w:hAnsi="Helvetica" w:cs="Times New Roman" w:hint="eastAsia"/>
          <w:b/>
          <w:color w:val="000000" w:themeColor="text1"/>
          <w:sz w:val="18"/>
          <w:szCs w:val="15"/>
          <w:lang w:eastAsia="zh-CN"/>
        </w:rPr>
        <w:t>Reviewer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, </w:t>
      </w:r>
      <w:r w:rsidRPr="003C08C6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Canadian Journal of Electrical and Computer Engineering</w:t>
      </w:r>
    </w:p>
    <w:p w14:paraId="282BBC8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Graduate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Lakehead University (</w:t>
      </w:r>
      <w:r w:rsidRPr="00CA4403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18-present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0EB74DC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esearch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ssistant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on artificial neural networks) at Brain Computer Interface lab, Algoma University, Canada (2017-2018)</w:t>
      </w:r>
    </w:p>
    <w:p w14:paraId="53EEE72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Vice-minist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 xml:space="preserve">Journal </w:t>
      </w:r>
    </w:p>
    <w:p w14:paraId="1EB998F3" w14:textId="4EFEED78" w:rsidR="00AE5BB2" w:rsidRPr="00AE5BB2" w:rsidRDefault="00AE5BB2" w:rsidP="003D3B2F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 xml:space="preserve">(Accepted) </w:t>
      </w:r>
      <w:r w:rsidRPr="00AE5BB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Al-Turjman F., Al-Oqily I., &amp; Choudhury S. “An Energy-Efficient Topology Control Algorithm for Optimizing the Lifetime of Wireless Ad-hoc IoT Networks in 5G and B5G</w:t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”</w:t>
      </w:r>
      <w:r w:rsidRPr="007412FC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AE5BB2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 w:rsidRPr="00AE5BB2">
        <w:rPr>
          <w:color w:val="000000" w:themeColor="text1"/>
          <w:sz w:val="18"/>
          <w:szCs w:val="18"/>
        </w:rPr>
        <w:t xml:space="preserve"> </w:t>
      </w:r>
      <w:r w:rsidRPr="00AE5BB2"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Computer Communications. </w:t>
      </w:r>
      <w:r w:rsidR="00F56677" w:rsidRPr="00F56677">
        <w:rPr>
          <w:rFonts w:ascii="Helvetica" w:hAnsi="Helvetica" w:cs="Times New Roman"/>
          <w:color w:val="000000" w:themeColor="text1"/>
          <w:sz w:val="18"/>
          <w:szCs w:val="18"/>
        </w:rPr>
        <w:t>Elsevier</w:t>
      </w:r>
      <w:r w:rsidR="00F56677">
        <w:rPr>
          <w:rFonts w:ascii="Helvetica" w:hAnsi="Helvetica" w:cs="Times New Roman"/>
          <w:color w:val="000000" w:themeColor="text1"/>
          <w:sz w:val="18"/>
          <w:szCs w:val="18"/>
        </w:rPr>
        <w:t>.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</w:rPr>
        <w:t xml:space="preserve">     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(SCI Journal, Impact Factor: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3.066</w:t>
      </w:r>
      <w:r w:rsidRPr="00AE5BB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A7048DE" w14:textId="2F77B723" w:rsidR="00DA2116" w:rsidRPr="00A0505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Choudhury S., &amp; Wei R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E8558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Machine Learning Auxiliary Approach for the Distribut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 Intelligent and Cognitive Techniques for Internet of Things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,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IEEE Access 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Journal, </w:t>
      </w:r>
      <w:r w:rsidRPr="0029781D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2020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.  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4.098)</w:t>
      </w:r>
    </w:p>
    <w:p w14:paraId="20A85AF2" w14:textId="1C0A2974" w:rsidR="00DA2116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8"/>
          <w:lang w:eastAsia="zh-CN"/>
        </w:rPr>
        <w:t>Yan,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Feng, Y.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sing Convolution and Deep Learning in Gomoku Game Artificial Intelligenc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Modern Physics Letters A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28(03)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2018.     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SCI Journal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252CD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Impact Factor: 1.367)</w:t>
      </w:r>
    </w:p>
    <w:p w14:paraId="1ED93B28" w14:textId="77777777" w:rsidR="00AE5BB2" w:rsidRPr="00AE5BB2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</w:pPr>
    </w:p>
    <w:p w14:paraId="75B5B7C6" w14:textId="77777777" w:rsidR="00DA2116" w:rsidRPr="00271DB7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Conference</w:t>
      </w:r>
    </w:p>
    <w:p w14:paraId="57581A2B" w14:textId="77777777" w:rsidR="00DA2116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 w:rsidRPr="007800B3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Choudhury, S.,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7800B3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Optimizing Mobile Edge Computing Multi-Level Task Offloading via Deep</w:t>
      </w:r>
      <w:r w:rsidRPr="007800B3"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Reinforcement Learning</w:t>
      </w:r>
      <w:r>
        <w:rPr>
          <w:rFonts w:ascii="Arial" w:eastAsia="Times New Roman" w:hAnsi="Arial" w:cs="Arial"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Pr="0021091D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20.</w:t>
      </w:r>
    </w:p>
    <w:p w14:paraId="69F0CB8B" w14:textId="5D93D985" w:rsidR="00DA2116" w:rsidRPr="002978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</w:pP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Emu M., </w:t>
      </w:r>
      <w:r w:rsidRPr="000E6D4F">
        <w:rPr>
          <w:rFonts w:ascii="Arial" w:eastAsia="Times New Roman" w:hAnsi="Arial" w:cs="Arial"/>
          <w:b/>
          <w:bCs/>
          <w:color w:val="000000" w:themeColor="text1"/>
          <w:sz w:val="18"/>
          <w:szCs w:val="18"/>
          <w:shd w:val="clear" w:color="auto" w:fill="FFFFFF"/>
          <w:lang w:eastAsia="zh-CN"/>
        </w:rPr>
        <w:t>Yan P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, Choudhury S., “</w:t>
      </w:r>
      <w:r w:rsidRPr="000E6D4F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Latency Aware VNF Deployment at Edge Devices for IoT Services: An Artificial Neural Network Based Approach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”.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-20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20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IEEE International Conference on Communications (ICC)</w:t>
      </w:r>
      <w:r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 xml:space="preserve"> on Convergent IoT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EEE.</w:t>
      </w:r>
      <w:r w:rsidR="00997F19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2020</w:t>
      </w:r>
    </w:p>
    <w:p w14:paraId="55BD913A" w14:textId="77777777" w:rsidR="00DA2116" w:rsidRPr="00D92882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lastRenderedPageBreak/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Choudhury, S., &amp; Wei, R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Distributed Graph-Based Dense RFID Readers Arrangement Algorithm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ICC 2019-2019 IEEE International Conference on Communications (ICC)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1-6). IEEE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May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9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64792FF7" w14:textId="77777777" w:rsidR="00DA2116" w:rsidRPr="00A0561D" w:rsidRDefault="00DA2116" w:rsidP="00DA2116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Arial" w:eastAsia="Times New Roman" w:hAnsi="Arial" w:cs="Arial"/>
          <w:b/>
          <w:color w:val="000000" w:themeColor="text1"/>
          <w:sz w:val="18"/>
          <w:szCs w:val="18"/>
          <w:shd w:val="clear" w:color="auto" w:fill="FFFFFF"/>
          <w:lang w:eastAsia="zh-CN"/>
        </w:rPr>
        <w:t>Yan, P.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, &amp; Feng, Y.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“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A Hybrid Gomoku Deep Learning Artificial Intelligence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”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 In </w:t>
      </w:r>
      <w:r w:rsidRPr="00D92882">
        <w:rPr>
          <w:rFonts w:ascii="Arial" w:eastAsia="Times New Roman" w:hAnsi="Arial" w:cs="Arial"/>
          <w:i/>
          <w:iCs/>
          <w:color w:val="000000" w:themeColor="text1"/>
          <w:sz w:val="18"/>
          <w:szCs w:val="18"/>
          <w:shd w:val="clear" w:color="auto" w:fill="FFFFFF"/>
          <w:lang w:eastAsia="zh-CN"/>
        </w:rPr>
        <w:t>Proceedings of the 2018 Artificial Intelligence and Cloud Computing Conference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 (pp. 48-52). ACM.</w:t>
      </w:r>
      <w:r w:rsidRPr="00335A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 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 xml:space="preserve">December, </w:t>
      </w:r>
      <w:r w:rsidRPr="00D92882"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2018</w:t>
      </w:r>
      <w:r>
        <w:rPr>
          <w:rFonts w:ascii="Arial" w:eastAsia="Times New Roman" w:hAnsi="Arial" w:cs="Arial"/>
          <w:color w:val="000000" w:themeColor="text1"/>
          <w:sz w:val="18"/>
          <w:szCs w:val="18"/>
          <w:shd w:val="clear" w:color="auto" w:fill="FFFFFF"/>
          <w:lang w:eastAsia="zh-CN"/>
        </w:rPr>
        <w:t>.</w:t>
      </w:r>
    </w:p>
    <w:p w14:paraId="49FA0C99" w14:textId="77777777" w:rsidR="00DA2116" w:rsidRPr="00D92882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b/>
          <w:bCs/>
          <w:i/>
          <w:iCs/>
          <w:color w:val="000000" w:themeColor="text1"/>
          <w:sz w:val="18"/>
          <w:szCs w:val="18"/>
          <w:lang w:eastAsia="zh-CN"/>
        </w:rPr>
        <w:t>Submitted</w:t>
      </w:r>
    </w:p>
    <w:p w14:paraId="34141413" w14:textId="27695EEE" w:rsidR="008601D7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, P.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&amp; 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Choudhury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“</w:t>
      </w:r>
      <w:r w:rsidRP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Deep Q-Learning Enabled Joint Optimization of Mobile Edge Computing Multi-Level Task Offload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”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 xml:space="preserve"> Sustainable Computing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. </w:t>
      </w:r>
    </w:p>
    <w:p w14:paraId="18C22E23" w14:textId="309984E9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Li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Li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Hu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X., &amp; Du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No-reference stereoscopic image quality assessment by combining global and local features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Circuits and Systems for Video Technology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</w:p>
    <w:p w14:paraId="6C70C569" w14:textId="7A774F0D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Paul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A.,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&amp; Yang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Y.,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Online Sequential Learning with Non-Iterative Strategy for Dimension Reduction and Image Classification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, submitted to </w:t>
      </w:r>
      <w:r w:rsidRPr="00303F31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Transactions on Systems, Man and Cybernetic</w:t>
      </w:r>
      <w:r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s</w:t>
      </w:r>
      <w:r w:rsidRPr="00D92882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.</w:t>
      </w:r>
    </w:p>
    <w:p w14:paraId="174919B5" w14:textId="106B90C1" w:rsidR="00DA2116" w:rsidRPr="00D92882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color w:val="000000" w:themeColor="text1"/>
          <w:sz w:val="18"/>
          <w:szCs w:val="18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Tassone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J.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Yan</w:t>
      </w:r>
      <w:r w:rsidR="008601D7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8"/>
          <w:lang w:eastAsia="zh-CN"/>
        </w:rPr>
        <w:t xml:space="preserve"> P.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 Simpson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M., Mendhe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C., Mago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V., &amp; Choudhury</w:t>
      </w:r>
      <w:r w:rsidR="008601D7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D92882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S.</w:t>
      </w:r>
      <w:r w:rsidR="00BE43A4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,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“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Utilizing Twitter Data Analysis and Deep Learning to Identify Drug Use</w:t>
      </w:r>
      <w:r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”</w:t>
      </w:r>
      <w:r w:rsidRPr="007412FC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.</w:t>
      </w:r>
      <w:r w:rsidRPr="00D92882">
        <w:rPr>
          <w:color w:val="000000" w:themeColor="text1"/>
          <w:sz w:val="18"/>
          <w:szCs w:val="18"/>
        </w:rPr>
        <w:t xml:space="preserve"> </w:t>
      </w:r>
      <w:r w:rsidRPr="007412FC">
        <w:rPr>
          <w:rFonts w:ascii="Helvetica" w:hAnsi="Helvetica" w:cs="Times New Roman"/>
          <w:i/>
          <w:iCs/>
          <w:color w:val="000000" w:themeColor="text1"/>
          <w:sz w:val="18"/>
          <w:szCs w:val="18"/>
          <w:lang w:eastAsia="zh-CN"/>
        </w:rPr>
        <w:t>IEEE Access.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D5731F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Canada</w:t>
      </w:r>
    </w:p>
    <w:p w14:paraId="397A1008" w14:textId="36AE183D" w:rsidR="00CF2660" w:rsidRPr="00CF2660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2020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T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e</w:t>
      </w:r>
      <w:r w:rsidRPr="00CF266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governor-general’s gold medal award</w:t>
      </w:r>
    </w:p>
    <w:p w14:paraId="0B4393E2" w14:textId="49408CA4" w:rsidR="00DA2116" w:rsidRPr="00FC2DAA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Vector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cholarship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="00D5731F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rtificial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ntelligence (VSAI)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by Vector Institute, $17,500</w:t>
      </w:r>
    </w:p>
    <w:p w14:paraId="3A8D0145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Lakehead University</w:t>
      </w:r>
    </w:p>
    <w:p w14:paraId="4E76886F" w14:textId="00A9F606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International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m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atch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f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un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345CF865" w14:textId="73B4AFA1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DB20E02" w14:textId="45ABAAB5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Graduate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sistantship</w:t>
      </w:r>
    </w:p>
    <w:p w14:paraId="62D06254" w14:textId="33D0375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, 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r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esearch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6F59173D" w14:textId="2AB0495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iversity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47DD807C" w14:textId="33A9B75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Lakehead University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i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ernational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9702AB" w14:textId="0B84EECB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Faculty of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cience and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vironmental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tudies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e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ntrance </w:t>
      </w:r>
      <w:r w:rsidR="009265A5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Research projects</w:t>
      </w:r>
    </w:p>
    <w:p w14:paraId="268CF391" w14:textId="0BBC45F0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Deep Learning Satellite Image Lichen Mapping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funded by 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the </w:t>
      </w:r>
      <w:r w:rsidR="00713BDF" w:rsidRP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Natural Sciences and Engineering Research Council</w:t>
      </w:r>
      <w:r w:rsidR="00713BDF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of Canada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0868C471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Deep Learning 4X Video Super-Resolution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(</w:t>
      </w:r>
      <w:hyperlink r:id="rId10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www.youtube.com/watch?v=W8TxAPylE0Y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3644D075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-2019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eep Learning Portrait Mode Photo Generator</w:t>
      </w:r>
    </w:p>
    <w:p w14:paraId="11B426BB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Distributed Dense RFID Readers Arrangement Algorithm</w:t>
      </w:r>
    </w:p>
    <w:p w14:paraId="473E83D0" w14:textId="77777777" w:rsidR="00DA2116" w:rsidRPr="0013168E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7-2018) Undergraduate Thesis: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Using Machine Learning in Gomoku Game</w:t>
      </w:r>
    </w:p>
    <w:p w14:paraId="44539F06" w14:textId="77777777" w:rsidR="00DA2116" w:rsidRPr="00D92882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i/>
          <w:color w:val="000000" w:themeColor="text1"/>
          <w:sz w:val="18"/>
          <w:szCs w:val="15"/>
          <w:lang w:eastAsia="zh-CN"/>
        </w:rPr>
        <w:t>Other projects</w:t>
      </w:r>
    </w:p>
    <w:p w14:paraId="57088890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A0561D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Ongoing) 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BPPV Mobile App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for healthcare training (Android and iOS)</w:t>
      </w:r>
    </w:p>
    <w:p w14:paraId="7D6BDEEA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Open source web-based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Painting Application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1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www/draw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2E53B8B6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(2019) A Tensorflow implementation of </w:t>
      </w:r>
      <w:r w:rsidRPr="00D92882">
        <w:rPr>
          <w:rFonts w:ascii="Helvetica" w:hAnsi="Helvetica" w:cs="Times New Roman"/>
          <w:b/>
          <w:bCs/>
          <w:color w:val="000000" w:themeColor="text1"/>
          <w:sz w:val="18"/>
          <w:szCs w:val="15"/>
          <w:lang w:eastAsia="zh-CN"/>
        </w:rPr>
        <w:t>Extreme Learning Autoencoder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2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github.com/PeizhiYan/ELA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5CE1E1C7" w14:textId="77777777" w:rsidR="00DA2116" w:rsidRPr="00D92882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(2018)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Convolution-Based Gomoku Game Evaluation Algorithm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(</w:t>
      </w:r>
      <w:hyperlink r:id="rId13" w:history="1">
        <w:r w:rsidRPr="00D92882">
          <w:rPr>
            <w:rStyle w:val="Hyperlink"/>
            <w:rFonts w:ascii="Helvetica" w:hAnsi="Helvetica" w:cs="Times New Roman"/>
            <w:color w:val="00B0F0"/>
            <w:sz w:val="18"/>
            <w:szCs w:val="15"/>
            <w:lang w:eastAsia="zh-CN"/>
          </w:rPr>
          <w:t>https://peizhiyan.github.io/js_codes/gomoku/index.html</w:t>
        </w:r>
      </w:hyperlink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)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D9288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Programming </w:t>
      </w: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anguages: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Python, Java, C++, 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Swift,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 xml:space="preserve"> C, JavaScript, HTML5, CSS3</w:t>
      </w:r>
    </w:p>
    <w:p w14:paraId="3B00BF5E" w14:textId="7DA24804" w:rsidR="00DA2116" w:rsidRPr="00595222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pen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s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urce </w:t>
      </w:r>
      <w:r w:rsidR="00F64DFC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l</w:t>
      </w:r>
      <w:r w:rsidRPr="00D92882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ibraries: </w:t>
      </w:r>
      <w:r w:rsidRPr="00D92882"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OpenCV, Tensorflow, Keras, SciPy, Gurobi</w:t>
      </w:r>
      <w:r>
        <w:rPr>
          <w:rFonts w:ascii="Helvetica" w:hAnsi="Helvetica" w:cs="Times New Roman"/>
          <w:color w:val="000000" w:themeColor="text1"/>
          <w:sz w:val="18"/>
          <w:szCs w:val="15"/>
          <w:lang w:eastAsia="zh-CN"/>
        </w:rPr>
        <w:t>, Paper.js</w:t>
      </w:r>
    </w:p>
    <w:p w14:paraId="26BA4B7F" w14:textId="284E7E11" w:rsidR="00DA2116" w:rsidRPr="00F64DFC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Others: </w:t>
      </w:r>
      <w:r w:rsidRPr="00595222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Latex, </w:t>
      </w:r>
      <w:r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Xcode IDE, Linux OS, Matlab, Adobe Photoshop, Adobe Illustrator</w:t>
      </w:r>
    </w:p>
    <w:p w14:paraId="0582BA9E" w14:textId="2EF4B3BA" w:rsidR="00D23D52" w:rsidRPr="00F34FB3" w:rsidRDefault="00F64DFC" w:rsidP="00F34FB3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</w:pPr>
      <w:r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Hobbies:</w:t>
      </w:r>
      <w:r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visual art</w:t>
      </w:r>
      <w:r w:rsid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>,</w:t>
      </w:r>
      <w:r w:rsidR="000A2200" w:rsidRP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 xml:space="preserve"> draw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ing oil painting, 3D object modeling</w:t>
      </w:r>
      <w:r w:rsidR="00C45CE8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/</w:t>
      </w:r>
      <w:r w:rsidR="000A2200">
        <w:rPr>
          <w:rFonts w:ascii="Helvetica" w:hAnsi="Helvetica" w:cs="Times New Roman"/>
          <w:bCs/>
          <w:color w:val="000000" w:themeColor="text1"/>
          <w:sz w:val="18"/>
          <w:szCs w:val="15"/>
          <w:lang w:eastAsia="zh-CN"/>
        </w:rPr>
        <w:t>sculpturing</w:t>
      </w:r>
      <w:r w:rsidRPr="000A2200">
        <w:rPr>
          <w:rFonts w:ascii="Helvetica" w:hAnsi="Helvetica" w:cs="Times New Roman"/>
          <w:b/>
          <w:color w:val="000000" w:themeColor="text1"/>
          <w:sz w:val="18"/>
          <w:szCs w:val="15"/>
          <w:lang w:eastAsia="zh-CN"/>
        </w:rPr>
        <w:t xml:space="preserve"> </w:t>
      </w:r>
    </w:p>
    <w:sectPr w:rsidR="00D23D52" w:rsidRPr="00F34FB3" w:rsidSect="009265A5">
      <w:pgSz w:w="11900" w:h="16840"/>
      <w:pgMar w:top="1440" w:right="1080" w:bottom="1440" w:left="108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0CDEF172"/>
    <w:lvl w:ilvl="0" w:tplc="525874D2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iCs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NKgFAMBSnFstAAAA"/>
  </w:docVars>
  <w:rsids>
    <w:rsidRoot w:val="00DA2116"/>
    <w:rsid w:val="000A2200"/>
    <w:rsid w:val="00295569"/>
    <w:rsid w:val="002A2CB2"/>
    <w:rsid w:val="00307EF3"/>
    <w:rsid w:val="003C08C6"/>
    <w:rsid w:val="00470EDF"/>
    <w:rsid w:val="00713BDF"/>
    <w:rsid w:val="008601D7"/>
    <w:rsid w:val="009265A5"/>
    <w:rsid w:val="00997F19"/>
    <w:rsid w:val="00AD678B"/>
    <w:rsid w:val="00AE5BB2"/>
    <w:rsid w:val="00BE43A4"/>
    <w:rsid w:val="00C45CE8"/>
    <w:rsid w:val="00CF2660"/>
    <w:rsid w:val="00D23D52"/>
    <w:rsid w:val="00D5731F"/>
    <w:rsid w:val="00DA2116"/>
    <w:rsid w:val="00EE0372"/>
    <w:rsid w:val="00F34FB3"/>
    <w:rsid w:val="00F4194F"/>
    <w:rsid w:val="00F56677"/>
    <w:rsid w:val="00F64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timetable.lakeheadu.ca/scripts/return.course.description.php?c=COMP&amp;cn=3413" TargetMode="External"/><Relationship Id="rId13" Type="http://schemas.openxmlformats.org/officeDocument/2006/relationships/hyperlink" Target="https://peizhiyan.github.io/js_codes/gomoku/index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timetable.lakeheadu.ca/scripts/return.course.description.php?c=COMP&amp;cn=3413" TargetMode="External"/><Relationship Id="rId12" Type="http://schemas.openxmlformats.org/officeDocument/2006/relationships/hyperlink" Target="https://github.com/PeizhiYan/ELA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pyan@lakeheadu.ca" TargetMode="External"/><Relationship Id="rId11" Type="http://schemas.openxmlformats.org/officeDocument/2006/relationships/hyperlink" Target="https://peizhiyan.github.io/www/draw.html" TargetMode="External"/><Relationship Id="rId5" Type="http://schemas.openxmlformats.org/officeDocument/2006/relationships/hyperlink" Target="https://peizhiyan.github.io/" TargetMode="Externa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youtube.com/watch?v=W8TxAPylE0Y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gi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124399"/>
    <w:rsid w:val="00232DA0"/>
    <w:rsid w:val="002E07E4"/>
    <w:rsid w:val="005E0464"/>
    <w:rsid w:val="0060763E"/>
    <w:rsid w:val="006F4232"/>
    <w:rsid w:val="007D087D"/>
    <w:rsid w:val="00822B12"/>
    <w:rsid w:val="00855A2A"/>
    <w:rsid w:val="008B3124"/>
    <w:rsid w:val="0093312E"/>
    <w:rsid w:val="00975E84"/>
    <w:rsid w:val="00A96350"/>
    <w:rsid w:val="00F14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2</Pages>
  <Words>939</Words>
  <Characters>5355</Characters>
  <Application>Microsoft Office Word</Application>
  <DocSecurity>0</DocSecurity>
  <Lines>44</Lines>
  <Paragraphs>12</Paragraphs>
  <ScaleCrop>false</ScaleCrop>
  <Company/>
  <LinksUpToDate>false</LinksUpToDate>
  <CharactersWithSpaces>6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18</cp:revision>
  <cp:lastPrinted>2020-03-09T05:25:00Z</cp:lastPrinted>
  <dcterms:created xsi:type="dcterms:W3CDTF">2020-03-09T05:27:00Z</dcterms:created>
  <dcterms:modified xsi:type="dcterms:W3CDTF">2020-05-11T21:21:00Z</dcterms:modified>
</cp:coreProperties>
</file>